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8fa4f3c56872ff36bca7626cb96f518cf7eb67"/>
      <w:r>
        <w:rPr>
          <w:b/>
        </w:rPr>
        <w:t xml:space="preserve">ПРОТОКОЛ ПРО РЕЗУЛЬТАТИ ЗЕМЕЛЬНИХ ТОРГІВ № LRE001-UA-20230523-481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АРАЇ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сільськогосподарського призначення, площею 20,0000 га за межами села Нараїв, на території Нараївської сільської ради, Тернопільського району Тернопіль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сільськогосподарського призначення площею 20,0000 га , кадастровий номер 6120485100:01:001:0030 за межами села Нараїв, на території Нараївської сільської ради, Тернопільського району Тернопіль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91 439,1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7 431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5.06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НАРАЇВСЬКА СІЛЬ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1:36:32Z</dcterms:created>
  <dcterms:modified xsi:type="dcterms:W3CDTF">2024-05-18T21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